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Graphic Designer Position at [Company Name]</w:t>
      </w:r>
    </w:p>
    <w:p>
      <w:pPr>
        <w:pStyle w:val="BodyText"/>
      </w:pPr>
      <w:r>
        <w:t xml:space="preserve">Madrid, Spain | [Date]</w:t>
      </w:r>
    </w:p>
    <w:bookmarkEnd w:id="20"/>
    <w:bookmarkStart w:id="21" w:name="dear-hiring-team-at-company-name"/>
    <w:p>
      <w:pPr>
        <w:pStyle w:val="Heading2"/>
      </w:pPr>
      <w:r>
        <w:t xml:space="preserve">Dear Hiring Team at [Company Name],</w:t>
      </w:r>
    </w:p>
    <w:p>
      <w:pPr>
        <w:pStyle w:val="FirstParagraph"/>
      </w:pPr>
      <w:r>
        <w:t xml:space="preserve">It is with immense enthusiasm that I submit my application for the Graphic Designer Internship position at your esteemed Madrid-based studio, as part of my ongoing pursuit to contribute meaningfully to Spain's dynamic creative landscape. Having closely followed [Company Name]'s innovative work—particularly your award-winning campaigns for Spanish cultural institutions and sustainable brands—I am confident that my passion for visual storytelling, technical proficiency in industry-standard tools, and deep respect for Madrid's unique design heritage align perfectly with your studio’s vision. This</w:t>
      </w:r>
      <w:r>
        <w:t xml:space="preserve"> </w:t>
      </w:r>
      <w:r>
        <w:rPr>
          <w:bCs/>
          <w:b/>
        </w:rPr>
        <w:t xml:space="preserve">Internship Application Letter</w:t>
      </w:r>
      <w:r>
        <w:t xml:space="preserve"> </w:t>
      </w:r>
      <w:r>
        <w:t xml:space="preserve">represents not just a career opportunity, but a deliberate step toward immersing myself in the heart of Europe's creative capital.</w:t>
      </w:r>
    </w:p>
    <w:p>
      <w:pPr>
        <w:pStyle w:val="BodyText"/>
      </w:pPr>
      <w:r>
        <w:t xml:space="preserve">My academic journey at Universidad Complutense de Madrid has equipped me with both theoretical rigor and hands-on experience tailored to Spain’s market demands. I’ve mastered Adobe Creative Suite (Photoshop, Illustrator, InDesign), Motion Graphics (After Effects), and digital prototyping tools—skills I’ve applied to projects like designing a multilingual campaign for a Madrid-based non-profit promoting social inclusion in</w:t>
      </w:r>
      <w:r>
        <w:t xml:space="preserve"> </w:t>
      </w:r>
      <w:r>
        <w:rPr>
          <w:iCs/>
          <w:i/>
        </w:rPr>
        <w:t xml:space="preserve">barrios</w:t>
      </w:r>
      <w:r>
        <w:t xml:space="preserve"> </w:t>
      </w:r>
      <w:r>
        <w:t xml:space="preserve">across the city. Crucially, my fluency in Spanish (C1 level) and native English proficiency allows me to navigate Spain’s multicultural client base seamlessly, whether collaborating with Barcelona-based agencies or crafting assets for Latin American markets—a critical asset for any studio operating in</w:t>
      </w:r>
      <w:r>
        <w:t xml:space="preserve"> </w:t>
      </w:r>
      <w:r>
        <w:rPr>
          <w:bCs/>
          <w:b/>
        </w:rPr>
        <w:t xml:space="preserve">Spain Madrid</w:t>
      </w:r>
      <w:r>
        <w:t xml:space="preserve">. Unlike generic internships elsewhere, this role offers the rare chance to learn from a team that actively shapes Madrid’s identity through design.</w:t>
      </w:r>
    </w:p>
    <w:p>
      <w:pPr>
        <w:pStyle w:val="BodyText"/>
      </w:pPr>
      <w:r>
        <w:t xml:space="preserve">What sets me apart is my understanding of how design intersects with Spain’s cultural tapestry. I’ve spent months researching Madrid’s visual legacy—from the</w:t>
      </w:r>
      <w:r>
        <w:t xml:space="preserve"> </w:t>
      </w:r>
      <w:r>
        <w:rPr>
          <w:iCs/>
          <w:i/>
        </w:rPr>
        <w:t xml:space="preserve">art nouveau</w:t>
      </w:r>
      <w:r>
        <w:t xml:space="preserve"> </w:t>
      </w:r>
      <w:r>
        <w:t xml:space="preserve">posters of the late 19th century to contemporary street art in Malasaña—integrating these influences into my work. For example, in a recent university project, I developed a branding concept for "Madrid Crea," an initiative supporting local artisans, drawing inspiration from traditional</w:t>
      </w:r>
      <w:r>
        <w:t xml:space="preserve"> </w:t>
      </w:r>
      <w:r>
        <w:rPr>
          <w:iCs/>
          <w:i/>
        </w:rPr>
        <w:t xml:space="preserve">azulejo</w:t>
      </w:r>
      <w:r>
        <w:t xml:space="preserve"> </w:t>
      </w:r>
      <w:r>
        <w:t xml:space="preserve">tile patterns while using minimalist digital aesthetics. This fusion of heritage and modernity mirrors the approach I admire at [Company Name], especially your work with the Museo Thyssen-Bornemisza on their 2023 exhibition collateral. I’ve also volunteered with Madrid’s</w:t>
      </w:r>
      <w:r>
        <w:t xml:space="preserve"> </w:t>
      </w:r>
      <w:r>
        <w:rPr>
          <w:iCs/>
          <w:i/>
        </w:rPr>
        <w:t xml:space="preserve">Centro de Arte Reina Sofía</w:t>
      </w:r>
      <w:r>
        <w:t xml:space="preserve">, assisting in visual content for their digital archives, which deepened my appreciation for how design preserves cultural memory—a value I’d bring to your team.</w:t>
      </w:r>
    </w:p>
    <w:p>
      <w:pPr>
        <w:pStyle w:val="BodyText"/>
      </w:pPr>
      <w:r>
        <w:t xml:space="preserve">I recognize that a successful</w:t>
      </w:r>
      <w:r>
        <w:t xml:space="preserve"> </w:t>
      </w:r>
      <w:r>
        <w:rPr>
          <w:bCs/>
          <w:b/>
        </w:rPr>
        <w:t xml:space="preserve">Graphic Designer Internship</w:t>
      </w:r>
      <w:r>
        <w:t xml:space="preserve"> </w:t>
      </w:r>
      <w:r>
        <w:t xml:space="preserve">requires more than technical skill; it demands adaptability within Spain’s collaborative work culture. Having worked with Spanish clients during my university semester abroad, I understand the importance of punctuality ("</w:t>
      </w:r>
      <w:r>
        <w:rPr>
          <w:iCs/>
          <w:i/>
        </w:rPr>
        <w:t xml:space="preserve">puntualidad</w:t>
      </w:r>
      <w:r>
        <w:t xml:space="preserve">") and respectful communication styles in Madrid workplaces. My internship at</w:t>
      </w:r>
      <w:r>
        <w:t xml:space="preserve"> </w:t>
      </w:r>
      <w:r>
        <w:rPr>
          <w:iCs/>
          <w:i/>
        </w:rPr>
        <w:t xml:space="preserve">DesignLab Madrid</w:t>
      </w:r>
      <w:r>
        <w:t xml:space="preserve">—where I co-created social media visuals for a sustainable fashion startup—taught me to thrive in fast-paced environments while balancing feedback from diverse stakeholders, including a client who emphasized "the Spanish touch" in every campaign. This experience reinforced my belief that design isn’t just about aesthetics; it’s about understanding context, as Madrid’s vibrant mix of tradition and innovation demands.</w:t>
      </w:r>
    </w:p>
    <w:p>
      <w:pPr>
        <w:pStyle w:val="BodyText"/>
      </w:pPr>
      <w:r>
        <w:t xml:space="preserve">Beyond technical execution, I am eager to contribute fresh perspectives on emerging trends relevant to Spain’s market. For instance, I’ve been studying how Spanish brands are leveraging AR for immersive experiences (like the "Museo del Prado" app), and I’d be excited to explore these avenues during my internship. Additionally, my research into Madrid’s growing digital marketing scene—where 68% of consumers prioritize visually cohesive brand storytelling (2023 Spain Digital Trends Report)—aligns with your studio’s focus on client growth through strategic design. I’m particularly drawn to [Company Name]’s recent project for "Barcelona Gaudí Festival," which masterfully blended Catalan heritage with modern UI design—a testament to the cultural intelligence I aim to develop.</w:t>
      </w:r>
    </w:p>
    <w:p>
      <w:pPr>
        <w:pStyle w:val="BodyText"/>
      </w:pPr>
      <w:r>
        <w:t xml:space="preserve">As a future professional in Spain, I’ve committed myself to growing within Madrid’s creative ecosystem. I regularly attend workshops at</w:t>
      </w:r>
      <w:r>
        <w:t xml:space="preserve"> </w:t>
      </w:r>
      <w:r>
        <w:rPr>
          <w:iCs/>
          <w:i/>
        </w:rPr>
        <w:t xml:space="preserve">Madrid Design Week</w:t>
      </w:r>
      <w:r>
        <w:t xml:space="preserve">, participate in</w:t>
      </w:r>
      <w:r>
        <w:t xml:space="preserve"> </w:t>
      </w:r>
      <w:r>
        <w:rPr>
          <w:iCs/>
          <w:i/>
        </w:rPr>
        <w:t xml:space="preserve">Proyecto 2024</w:t>
      </w:r>
      <w:r>
        <w:t xml:space="preserve">’s design challenges, and follow Spanish creatives like Juan Carlos de la Fuente on Instagram—ensuring my work stays rooted in local relevance while embracing global trends. My portfolio (attached) includes a Madrid-focused campaign titled "Rutas del Color," which visualized the city’s street art routes through data-driven infographics—a project I believe would resonate with your studio’s community-oriented ethos.</w:t>
      </w:r>
    </w:p>
    <w:p>
      <w:pPr>
        <w:pStyle w:val="BodyText"/>
      </w:pPr>
      <w:r>
        <w:t xml:space="preserve">Choosing to pursue this internship in Madrid isn’t merely about geographic location; it’s a commitment to learning from the very epicenter of European design innovation. Spain Madrid has long been a crucible for creativity, where centuries of artistic legacy meet cutting-edge digital practice—and I am determined to become part of that continuum. My goal is not just to learn from your team, but to contribute fresh energy while respecting the traditions that make Spanish design so distinctive.</w:t>
      </w:r>
    </w:p>
    <w:p>
      <w:pPr>
        <w:pStyle w:val="BodyText"/>
      </w:pPr>
      <w:r>
        <w:t xml:space="preserve">Thank you for considering my application. I would be honored to bring my dedication, cultural awareness, and relentless curiosity to [Company Name]’s dynamic environment. I am eager to discuss how my background in visual strategy—particularly within the Madrid context—can support your upcoming projects. Please find my portfolio at [Link] and resume attached; I look forward to arranging an interview at your earliest convenience.</w:t>
      </w:r>
    </w:p>
    <w:p>
      <w:pPr>
        <w:pStyle w:val="BodyText"/>
      </w:pPr>
      <w:r>
        <w:t xml:space="preserve">Sincerely,</w:t>
      </w:r>
      <w:r>
        <w:br/>
      </w:r>
      <w:r>
        <w:rPr>
          <w:bCs/>
          <w:b/>
        </w:rPr>
        <w:t xml:space="preserve">María López</w:t>
      </w:r>
      <w:r>
        <w:br/>
      </w:r>
      <w:r>
        <w:t xml:space="preserve">Graphic Design Student, Universidad Complutense de Madrid</w:t>
      </w:r>
      <w:r>
        <w:br/>
      </w:r>
      <w:r>
        <w:t xml:space="preserve">Madrid, Spain</w:t>
      </w:r>
      <w:r>
        <w:br/>
      </w:r>
      <w:r>
        <w:t xml:space="preserve">+34 6XX XXX XXX | maria.lopez@email.com</w:t>
      </w:r>
    </w:p>
    <w:p>
      <w:pPr>
        <w:pStyle w:val="BodyText"/>
      </w:pPr>
      <w:r>
        <w:t xml:space="preserve">*Note to Hiring Team:* This</w:t>
      </w:r>
      <w:r>
        <w:t xml:space="preserve"> </w:t>
      </w:r>
      <w:r>
        <w:rPr>
          <w:bCs/>
          <w:b/>
        </w:rPr>
        <w:t xml:space="preserve">Internship Application Letter</w:t>
      </w:r>
      <w:r>
        <w:t xml:space="preserve"> </w:t>
      </w:r>
      <w:r>
        <w:t xml:space="preserve">reflects my deep alignment with Madrid’s creative identity, Spanish language proficiency, and commitment to contributing meaningfully within Spain’s design industry. I’ve structured my experience around the unique opportunities Madrid offers as a global creative hu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Madrid</dc:title>
  <dc:creator/>
  <dc:language>en</dc:language>
  <cp:keywords/>
  <dcterms:created xsi:type="dcterms:W3CDTF">2026-07-19T15:55:39Z</dcterms:created>
  <dcterms:modified xsi:type="dcterms:W3CDTF">2026-07-19T15:55:39Z</dcterms:modified>
</cp:coreProperties>
</file>

<file path=docProps/custom.xml><?xml version="1.0" encoding="utf-8"?>
<Properties xmlns="http://schemas.openxmlformats.org/officeDocument/2006/custom-properties" xmlns:vt="http://schemas.openxmlformats.org/officeDocument/2006/docPropsVTypes"/>
</file>